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151" w:rsidRPr="00AE1151" w:rsidRDefault="00AE1151" w:rsidP="00AE115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</w:t>
      </w:r>
      <w:r w:rsidRPr="00AE1151">
        <w:rPr>
          <w:b/>
          <w:sz w:val="32"/>
          <w:szCs w:val="32"/>
          <w:vertAlign w:val="superscript"/>
        </w:rPr>
        <w:t>eme</w:t>
      </w:r>
      <w:r w:rsidRPr="00AE1151">
        <w:rPr>
          <w:b/>
          <w:sz w:val="32"/>
          <w:szCs w:val="32"/>
        </w:rPr>
        <w:t xml:space="preserve"> Année LMD - PHYSIQUE </w:t>
      </w:r>
      <w:r w:rsidR="00886179" w:rsidRPr="00886179">
        <w:rPr>
          <w:b/>
          <w:sz w:val="32"/>
          <w:szCs w:val="32"/>
        </w:rPr>
        <w:t>FONDAMENTALE</w:t>
      </w:r>
    </w:p>
    <w:p w:rsidR="004C114E" w:rsidRPr="001A0A9D" w:rsidRDefault="00AE1151" w:rsidP="00D636AB">
      <w:pPr>
        <w:spacing w:line="360" w:lineRule="auto"/>
        <w:jc w:val="center"/>
        <w:rPr>
          <w:b/>
          <w:sz w:val="28"/>
          <w:szCs w:val="28"/>
        </w:rPr>
      </w:pPr>
      <w:r w:rsidRPr="00AE1151">
        <w:rPr>
          <w:b/>
          <w:sz w:val="32"/>
          <w:szCs w:val="32"/>
        </w:rPr>
        <w:t>Responsable :</w:t>
      </w:r>
      <w:r w:rsidR="004C114E" w:rsidRPr="001A0A9D">
        <w:rPr>
          <w:b/>
          <w:sz w:val="28"/>
          <w:szCs w:val="28"/>
        </w:rPr>
        <w:t xml:space="preserve"> </w:t>
      </w:r>
      <w:r w:rsidR="00C66729" w:rsidRPr="00C66729">
        <w:rPr>
          <w:b/>
          <w:sz w:val="28"/>
          <w:szCs w:val="28"/>
        </w:rPr>
        <w:t>Mr TURKI</w:t>
      </w:r>
    </w:p>
    <w:p w:rsidR="004C114E" w:rsidRPr="00D636AB" w:rsidRDefault="00162686" w:rsidP="00AE1151">
      <w:pPr>
        <w:jc w:val="center"/>
        <w:rPr>
          <w:b/>
          <w:bCs/>
          <w:sz w:val="44"/>
          <w:szCs w:val="44"/>
          <w:u w:val="single"/>
        </w:rPr>
      </w:pPr>
      <w:r w:rsidRPr="00D636AB">
        <w:rPr>
          <w:b/>
          <w:bCs/>
          <w:sz w:val="44"/>
          <w:szCs w:val="44"/>
          <w:highlight w:val="yellow"/>
          <w:u w:val="single"/>
        </w:rPr>
        <w:t>Salle:</w:t>
      </w:r>
      <w:r w:rsidR="004C114E" w:rsidRPr="00D636AB">
        <w:rPr>
          <w:b/>
          <w:bCs/>
          <w:sz w:val="44"/>
          <w:szCs w:val="44"/>
          <w:highlight w:val="yellow"/>
          <w:u w:val="single"/>
        </w:rPr>
        <w:t xml:space="preserve"> </w:t>
      </w:r>
      <w:r w:rsidRPr="00D636AB">
        <w:rPr>
          <w:b/>
          <w:bCs/>
          <w:sz w:val="44"/>
          <w:szCs w:val="44"/>
          <w:highlight w:val="yellow"/>
          <w:u w:val="single"/>
        </w:rPr>
        <w:t>20</w:t>
      </w:r>
      <w:r w:rsidR="00886179" w:rsidRPr="00D636AB">
        <w:rPr>
          <w:b/>
          <w:bCs/>
          <w:sz w:val="44"/>
          <w:szCs w:val="44"/>
          <w:highlight w:val="yellow"/>
          <w:u w:val="single"/>
        </w:rPr>
        <w:t>2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 w:firstRow="0" w:lastRow="0" w:firstColumn="0" w:lastColumn="0" w:noHBand="0" w:noVBand="0"/>
      </w:tblPr>
      <w:tblGrid>
        <w:gridCol w:w="553"/>
        <w:gridCol w:w="4766"/>
        <w:gridCol w:w="4394"/>
        <w:gridCol w:w="4730"/>
        <w:gridCol w:w="236"/>
        <w:gridCol w:w="4532"/>
        <w:gridCol w:w="3617"/>
      </w:tblGrid>
      <w:tr w:rsidR="00B544FF" w:rsidRPr="001A0A9D" w:rsidTr="00724195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394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730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724195" w:rsidRPr="001A0A9D" w:rsidTr="00724195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724195" w:rsidRPr="001A0A9D" w:rsidRDefault="00724195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724195" w:rsidRPr="0032655B" w:rsidRDefault="00724195" w:rsidP="0072419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394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Physique du Solide</w:t>
            </w:r>
          </w:p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Cours</w:t>
            </w:r>
          </w:p>
          <w:p w:rsidR="00724195" w:rsidRPr="0032655B" w:rsidRDefault="00724195" w:rsidP="00724195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r:</w:t>
            </w:r>
            <w:proofErr w:type="gramEnd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 xml:space="preserve"> O-HAMADOUCHE</w:t>
            </w:r>
          </w:p>
        </w:tc>
        <w:tc>
          <w:tcPr>
            <w:tcW w:w="473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Physique du Solide</w:t>
            </w:r>
          </w:p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TD</w:t>
            </w:r>
          </w:p>
          <w:p w:rsidR="00724195" w:rsidRPr="0032655B" w:rsidRDefault="00724195" w:rsidP="00724195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r:</w:t>
            </w:r>
            <w:proofErr w:type="gramEnd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 xml:space="preserve"> O-HAMADOUCHE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724195" w:rsidRPr="0032655B" w:rsidRDefault="00724195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195" w:rsidRPr="00BC13A1" w:rsidRDefault="00724195" w:rsidP="00BC13A1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BC13A1">
              <w:rPr>
                <w:rFonts w:asciiTheme="majorBidi" w:hAnsiTheme="majorBidi" w:cstheme="majorBidi"/>
                <w:sz w:val="32"/>
                <w:szCs w:val="32"/>
              </w:rPr>
              <w:t>Anglais Scientifique 2</w:t>
            </w:r>
          </w:p>
          <w:p w:rsidR="00724195" w:rsidRPr="00BC13A1" w:rsidRDefault="00724195" w:rsidP="00BC13A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C13A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724195" w:rsidRPr="00D636AB" w:rsidRDefault="00724195" w:rsidP="00D636A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BC13A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</w:t>
            </w:r>
            <w:r w:rsidR="00BD1E4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lle</w:t>
            </w:r>
            <w:r w:rsidRPr="00BC13A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:</w:t>
            </w:r>
            <w:proofErr w:type="gramEnd"/>
            <w:r w:rsidRPr="00BC13A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r w:rsidR="00BD1E4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BOUZIANI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724195" w:rsidRPr="0032655B" w:rsidRDefault="00724195" w:rsidP="00A5744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517BE6" w:rsidRPr="001A0A9D" w:rsidTr="00724195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517BE6" w:rsidRPr="001A0A9D" w:rsidRDefault="00517BE6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A6BDE" w:rsidRPr="004A6BDE" w:rsidRDefault="004A6BDE" w:rsidP="004A6BD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4A6BDE">
              <w:rPr>
                <w:rFonts w:asciiTheme="majorBidi" w:hAnsiTheme="majorBidi" w:cstheme="majorBidi"/>
                <w:sz w:val="32"/>
                <w:szCs w:val="32"/>
              </w:rPr>
              <w:t>Physique Atomique</w:t>
            </w:r>
          </w:p>
          <w:p w:rsidR="004A6BDE" w:rsidRPr="004A6BDE" w:rsidRDefault="004A6BDE" w:rsidP="004A6BD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A6BD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517BE6" w:rsidRPr="0032655B" w:rsidRDefault="004A6BDE" w:rsidP="004A6BD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A6BD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SSAN</w:t>
            </w:r>
          </w:p>
        </w:tc>
        <w:tc>
          <w:tcPr>
            <w:tcW w:w="4394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3AC4" w:rsidRPr="007D3AC4" w:rsidRDefault="007D3AC4" w:rsidP="007D3AC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sz w:val="32"/>
                <w:szCs w:val="32"/>
              </w:rPr>
              <w:t>Physique Nucléaire</w:t>
            </w:r>
          </w:p>
          <w:p w:rsidR="007D3AC4" w:rsidRPr="007D3AC4" w:rsidRDefault="007D3AC4" w:rsidP="007D3AC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517BE6" w:rsidRPr="0032655B" w:rsidRDefault="007D3AC4" w:rsidP="007D3AC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 HASSAN</w:t>
            </w:r>
          </w:p>
        </w:tc>
        <w:tc>
          <w:tcPr>
            <w:tcW w:w="473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Physique du Solide</w:t>
            </w:r>
          </w:p>
          <w:p w:rsidR="00724195" w:rsidRPr="00C66729" w:rsidRDefault="00724195" w:rsidP="0072419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Cours</w:t>
            </w:r>
          </w:p>
          <w:p w:rsidR="00517BE6" w:rsidRPr="0032655B" w:rsidRDefault="00724195" w:rsidP="0072419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>Mr:</w:t>
            </w:r>
            <w:proofErr w:type="gramEnd"/>
            <w:r w:rsidRPr="00C66729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</w:rPr>
              <w:t xml:space="preserve"> O-HAMADOUCHE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517BE6" w:rsidRPr="0032655B" w:rsidRDefault="00517BE6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3B7" w:rsidRPr="00517BE6" w:rsidRDefault="009B63B7" w:rsidP="009B63B7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17BE6">
              <w:rPr>
                <w:rFonts w:asciiTheme="majorBidi" w:hAnsiTheme="majorBidi" w:cstheme="majorBidi"/>
                <w:sz w:val="32"/>
                <w:szCs w:val="32"/>
              </w:rPr>
              <w:t>Transfert de Chaleur</w:t>
            </w:r>
          </w:p>
          <w:p w:rsidR="009B63B7" w:rsidRPr="00517BE6" w:rsidRDefault="009B63B7" w:rsidP="009B63B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517BE6" w:rsidRPr="0032655B" w:rsidRDefault="009B63B7" w:rsidP="009B63B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7BE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: </w:t>
            </w: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AFA. A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517BE6" w:rsidRPr="0032655B" w:rsidRDefault="00517BE6" w:rsidP="00D22F7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AF48A0" w:rsidRPr="001A0A9D" w:rsidTr="00BD1E4E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F48A0" w:rsidRPr="001A0A9D" w:rsidRDefault="00AF48A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F48A0" w:rsidRPr="007D3AC4" w:rsidRDefault="00AF48A0" w:rsidP="000409E8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sz w:val="32"/>
                <w:szCs w:val="32"/>
              </w:rPr>
              <w:t>Physique Nucléaire</w:t>
            </w:r>
          </w:p>
          <w:p w:rsidR="00AF48A0" w:rsidRPr="007D3AC4" w:rsidRDefault="00AF48A0" w:rsidP="000409E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F48A0" w:rsidRPr="0032655B" w:rsidRDefault="00AF48A0" w:rsidP="000409E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 HASSAN</w:t>
            </w:r>
          </w:p>
        </w:tc>
        <w:tc>
          <w:tcPr>
            <w:tcW w:w="4394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B63B7" w:rsidRPr="00517BE6" w:rsidRDefault="009B63B7" w:rsidP="009B63B7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17BE6">
              <w:rPr>
                <w:rFonts w:asciiTheme="majorBidi" w:hAnsiTheme="majorBidi" w:cstheme="majorBidi"/>
                <w:sz w:val="32"/>
                <w:szCs w:val="32"/>
              </w:rPr>
              <w:t>Transfert de Chaleur</w:t>
            </w:r>
          </w:p>
          <w:p w:rsidR="009B63B7" w:rsidRPr="00517BE6" w:rsidRDefault="009B63B7" w:rsidP="009B63B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7BE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AF48A0" w:rsidRPr="000409E8" w:rsidRDefault="009B63B7" w:rsidP="009B63B7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7BE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Mr: </w:t>
            </w:r>
            <w:r w:rsidRPr="0032655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AFA. A</w:t>
            </w:r>
          </w:p>
        </w:tc>
        <w:tc>
          <w:tcPr>
            <w:tcW w:w="473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D636AB" w:rsidRPr="00ED1212" w:rsidRDefault="00D636AB" w:rsidP="00D636A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D1212">
              <w:rPr>
                <w:rFonts w:asciiTheme="majorBidi" w:hAnsiTheme="majorBidi" w:cstheme="majorBidi"/>
                <w:sz w:val="32"/>
                <w:szCs w:val="32"/>
              </w:rPr>
              <w:t>Physique du Solide</w:t>
            </w:r>
          </w:p>
          <w:p w:rsidR="00D636AB" w:rsidRPr="00ED1212" w:rsidRDefault="00D636AB" w:rsidP="00D636A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121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AF48A0" w:rsidRPr="0032655B" w:rsidRDefault="00D636AB" w:rsidP="00D636A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ED121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ED121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KHARROUBI. A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AF48A0" w:rsidRPr="0032655B" w:rsidRDefault="00AF48A0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D636AB" w:rsidRPr="00AC5AE0" w:rsidRDefault="00D636AB" w:rsidP="00D636AB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AC5AE0">
              <w:rPr>
                <w:rFonts w:asciiTheme="majorBidi" w:hAnsiTheme="majorBidi" w:cstheme="majorBidi"/>
                <w:sz w:val="32"/>
                <w:szCs w:val="32"/>
              </w:rPr>
              <w:t>Physique Atomique</w:t>
            </w:r>
          </w:p>
          <w:p w:rsidR="00D636AB" w:rsidRPr="00AC5AE0" w:rsidRDefault="00D636AB" w:rsidP="00D636A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bookmarkStart w:id="0" w:name="_GoBack"/>
            <w:bookmarkEnd w:id="0"/>
            <w:r w:rsidRPr="00AC5AE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AF48A0" w:rsidRPr="0032655B" w:rsidRDefault="00D636AB" w:rsidP="00D636A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proofErr w:type="gramStart"/>
            <w:r w:rsidRPr="00AC5AE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AC5AE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BENABDELLAH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F48A0" w:rsidRPr="0032655B" w:rsidRDefault="00AF48A0" w:rsidP="00035149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B544FF" w:rsidRPr="001A0A9D" w:rsidTr="00724195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A6BDE" w:rsidRPr="004A6BDE" w:rsidRDefault="004A6BDE" w:rsidP="004A6BDE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4A6BDE">
              <w:rPr>
                <w:rFonts w:asciiTheme="majorBidi" w:hAnsiTheme="majorBidi" w:cstheme="majorBidi"/>
                <w:sz w:val="32"/>
                <w:szCs w:val="32"/>
              </w:rPr>
              <w:t>Physique Atomique</w:t>
            </w:r>
          </w:p>
          <w:p w:rsidR="004A6BDE" w:rsidRPr="004A6BDE" w:rsidRDefault="004A6BDE" w:rsidP="004A6BD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B544FF" w:rsidRPr="0032655B" w:rsidRDefault="004A6BDE" w:rsidP="004A6BD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A6BD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SSAN</w:t>
            </w:r>
          </w:p>
        </w:tc>
        <w:tc>
          <w:tcPr>
            <w:tcW w:w="4394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207E" w:rsidRPr="007D3AC4" w:rsidRDefault="00A2207E" w:rsidP="00A2207E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sz w:val="32"/>
                <w:szCs w:val="32"/>
              </w:rPr>
              <w:t>Physique des Plasmas</w:t>
            </w:r>
          </w:p>
          <w:p w:rsidR="00A2207E" w:rsidRPr="007D3AC4" w:rsidRDefault="00A2207E" w:rsidP="00A2207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A2207E" w:rsidRPr="007D3AC4" w:rsidRDefault="00A2207E" w:rsidP="0072419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 BOUADI</w:t>
            </w:r>
          </w:p>
          <w:p w:rsidR="00B544FF" w:rsidRPr="00724195" w:rsidRDefault="00A2207E" w:rsidP="00A220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724195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: 203</w:t>
            </w:r>
          </w:p>
        </w:tc>
        <w:tc>
          <w:tcPr>
            <w:tcW w:w="473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2207E" w:rsidRPr="007D3AC4" w:rsidRDefault="00A2207E" w:rsidP="00A2207E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sz w:val="32"/>
                <w:szCs w:val="32"/>
              </w:rPr>
              <w:t>Physique des Plasmas</w:t>
            </w:r>
          </w:p>
          <w:p w:rsidR="00A2207E" w:rsidRPr="007D3AC4" w:rsidRDefault="00A2207E" w:rsidP="00A2207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2207E" w:rsidRPr="007D3AC4" w:rsidRDefault="00A2207E" w:rsidP="0072419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D3AC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 BOUADI</w:t>
            </w:r>
          </w:p>
          <w:p w:rsidR="00B544FF" w:rsidRPr="00724195" w:rsidRDefault="00A2207E" w:rsidP="00A2207E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724195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: 203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32655B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532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C4996" w:rsidRPr="00724195" w:rsidRDefault="004C4996" w:rsidP="00724195">
            <w:pPr>
              <w:jc w:val="center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724195"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  <w:t>Ethique et déontologie</w:t>
            </w:r>
          </w:p>
          <w:p w:rsidR="004C4996" w:rsidRPr="004C4996" w:rsidRDefault="004C4996" w:rsidP="004C499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4C499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4C4996" w:rsidRPr="00724195" w:rsidRDefault="004C4996" w:rsidP="0072419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72419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</w:t>
            </w:r>
            <w:r w:rsidR="00724195" w:rsidRPr="0072419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lle</w:t>
            </w:r>
            <w:r w:rsidRPr="0072419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: </w:t>
            </w:r>
            <w:r w:rsidR="00440E57" w:rsidRPr="00724195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OKADEM</w:t>
            </w:r>
          </w:p>
          <w:p w:rsidR="007D3AC4" w:rsidRPr="00724195" w:rsidRDefault="004C4996" w:rsidP="0072419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724195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: HT06</w:t>
            </w:r>
          </w:p>
        </w:tc>
        <w:tc>
          <w:tcPr>
            <w:tcW w:w="3617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544FF" w:rsidRPr="0032655B" w:rsidRDefault="00B544FF" w:rsidP="00436BC3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0D1EE0" w:rsidRPr="005343E0" w:rsidTr="00724195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D1EE0" w:rsidRPr="001A0A9D" w:rsidRDefault="000D1EE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D1EE0" w:rsidRPr="0036680E" w:rsidRDefault="000D1EE0" w:rsidP="008143F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394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14EDC" w:rsidRPr="005E420C" w:rsidRDefault="00514EDC" w:rsidP="00A2207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30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514EDC" w:rsidRPr="005E420C" w:rsidRDefault="00514EDC" w:rsidP="00A2207E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EECE1" w:themeFill="background2"/>
            <w:vAlign w:val="center"/>
          </w:tcPr>
          <w:p w:rsidR="000D1EE0" w:rsidRPr="005E420C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D1EE0" w:rsidRPr="005E420C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4C114E" w:rsidRPr="005E420C" w:rsidRDefault="004C114E" w:rsidP="004C114E">
      <w:pPr>
        <w:jc w:val="right"/>
        <w:rPr>
          <w:b/>
          <w:bCs/>
        </w:rPr>
      </w:pPr>
    </w:p>
    <w:p w:rsidR="004C114E" w:rsidRPr="005E420C" w:rsidRDefault="004C114E" w:rsidP="004C114E">
      <w:pPr>
        <w:spacing w:line="276" w:lineRule="auto"/>
        <w:rPr>
          <w:b/>
          <w:bCs/>
        </w:rPr>
      </w:pPr>
    </w:p>
    <w:p w:rsidR="007067FE" w:rsidRPr="005E420C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5E420C" w:rsidSect="00C54F01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813" w:rsidRDefault="009B7813" w:rsidP="00771431">
      <w:r>
        <w:separator/>
      </w:r>
    </w:p>
  </w:endnote>
  <w:endnote w:type="continuationSeparator" w:id="0">
    <w:p w:rsidR="009B7813" w:rsidRDefault="009B7813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813" w:rsidRDefault="009B7813" w:rsidP="00771431">
      <w:r>
        <w:separator/>
      </w:r>
    </w:p>
  </w:footnote>
  <w:footnote w:type="continuationSeparator" w:id="0">
    <w:p w:rsidR="009B7813" w:rsidRDefault="009B7813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5E420C" w:rsidP="00AB51A9">
          <w:pPr>
            <w:jc w:val="center"/>
            <w:rPr>
              <w:b/>
              <w:bCs/>
              <w:sz w:val="10"/>
              <w:szCs w:val="10"/>
            </w:rPr>
          </w:pPr>
          <w:r>
            <w:t>SEMESTRE PAIR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149"/>
    <w:rsid w:val="00035672"/>
    <w:rsid w:val="0003568C"/>
    <w:rsid w:val="00036602"/>
    <w:rsid w:val="0003672F"/>
    <w:rsid w:val="00037C3E"/>
    <w:rsid w:val="000409E8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06E9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1F9A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09DE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2995"/>
    <w:rsid w:val="00136B37"/>
    <w:rsid w:val="0013723C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AF1"/>
    <w:rsid w:val="00224E17"/>
    <w:rsid w:val="0023012B"/>
    <w:rsid w:val="00230134"/>
    <w:rsid w:val="002305CB"/>
    <w:rsid w:val="00231743"/>
    <w:rsid w:val="00231EB7"/>
    <w:rsid w:val="002327CB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E6BFF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55B"/>
    <w:rsid w:val="00326B9D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1B38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3F6"/>
    <w:rsid w:val="00375BCA"/>
    <w:rsid w:val="00375C46"/>
    <w:rsid w:val="00375CF5"/>
    <w:rsid w:val="00376682"/>
    <w:rsid w:val="0038202B"/>
    <w:rsid w:val="0038482F"/>
    <w:rsid w:val="00387120"/>
    <w:rsid w:val="0038795D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5C6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6C9A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563"/>
    <w:rsid w:val="00436BC3"/>
    <w:rsid w:val="00437BB3"/>
    <w:rsid w:val="00440E57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97F6A"/>
    <w:rsid w:val="004A08B6"/>
    <w:rsid w:val="004A16A9"/>
    <w:rsid w:val="004A2601"/>
    <w:rsid w:val="004A32EB"/>
    <w:rsid w:val="004A429A"/>
    <w:rsid w:val="004A5D01"/>
    <w:rsid w:val="004A6661"/>
    <w:rsid w:val="004A6BDE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4996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96B"/>
    <w:rsid w:val="00514EDC"/>
    <w:rsid w:val="0051510E"/>
    <w:rsid w:val="0051667C"/>
    <w:rsid w:val="00516A9D"/>
    <w:rsid w:val="005171D8"/>
    <w:rsid w:val="00517256"/>
    <w:rsid w:val="00517727"/>
    <w:rsid w:val="00517BE6"/>
    <w:rsid w:val="00521A4F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43BC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420C"/>
    <w:rsid w:val="005E5ADC"/>
    <w:rsid w:val="005E609E"/>
    <w:rsid w:val="005E63B3"/>
    <w:rsid w:val="005E68E6"/>
    <w:rsid w:val="005E76AA"/>
    <w:rsid w:val="005E78E6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5EDA"/>
    <w:rsid w:val="00647867"/>
    <w:rsid w:val="00652A78"/>
    <w:rsid w:val="0065432C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9B4"/>
    <w:rsid w:val="00674E9C"/>
    <w:rsid w:val="006761E2"/>
    <w:rsid w:val="00676A0E"/>
    <w:rsid w:val="006816F1"/>
    <w:rsid w:val="00683393"/>
    <w:rsid w:val="006834F1"/>
    <w:rsid w:val="006835DE"/>
    <w:rsid w:val="00683A7B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62A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4195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2C78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3AC4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02D"/>
    <w:rsid w:val="008078CF"/>
    <w:rsid w:val="0081279E"/>
    <w:rsid w:val="008129C8"/>
    <w:rsid w:val="00813646"/>
    <w:rsid w:val="008143FE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656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86179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4D0C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18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3B7"/>
    <w:rsid w:val="009B65BB"/>
    <w:rsid w:val="009B6A32"/>
    <w:rsid w:val="009B7043"/>
    <w:rsid w:val="009B77CE"/>
    <w:rsid w:val="009B7813"/>
    <w:rsid w:val="009C195B"/>
    <w:rsid w:val="009C7289"/>
    <w:rsid w:val="009D1023"/>
    <w:rsid w:val="009D1046"/>
    <w:rsid w:val="009D15F1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07E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5744A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A7A"/>
    <w:rsid w:val="00A80C50"/>
    <w:rsid w:val="00A8357D"/>
    <w:rsid w:val="00A838DF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5AE0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115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48A0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D3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13A1"/>
    <w:rsid w:val="00BC21AD"/>
    <w:rsid w:val="00BC34B5"/>
    <w:rsid w:val="00BC4151"/>
    <w:rsid w:val="00BC4B77"/>
    <w:rsid w:val="00BD14CE"/>
    <w:rsid w:val="00BD1E4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493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4F01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729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3D38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8B"/>
    <w:rsid w:val="00CC02CD"/>
    <w:rsid w:val="00CC09E2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5D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7A3"/>
    <w:rsid w:val="00D14B77"/>
    <w:rsid w:val="00D156E2"/>
    <w:rsid w:val="00D16A0F"/>
    <w:rsid w:val="00D213CD"/>
    <w:rsid w:val="00D22AE6"/>
    <w:rsid w:val="00D22F7A"/>
    <w:rsid w:val="00D230C4"/>
    <w:rsid w:val="00D23C50"/>
    <w:rsid w:val="00D25A28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36AB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BEB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8247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509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212"/>
    <w:rsid w:val="00ED1D7C"/>
    <w:rsid w:val="00ED25CE"/>
    <w:rsid w:val="00ED3DDB"/>
    <w:rsid w:val="00ED4B40"/>
    <w:rsid w:val="00ED532B"/>
    <w:rsid w:val="00ED63EA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0484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36C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5F99CF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BC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CC4F7A-EDE2-417C-AA30-9EB54BB0A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</Pages>
  <Words>127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90</cp:revision>
  <cp:lastPrinted>2022-09-29T20:06:00Z</cp:lastPrinted>
  <dcterms:created xsi:type="dcterms:W3CDTF">2022-09-14T12:09:00Z</dcterms:created>
  <dcterms:modified xsi:type="dcterms:W3CDTF">2024-01-18T20:06:00Z</dcterms:modified>
</cp:coreProperties>
</file>